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urricular</w:t>
      </w:r>
      <w:r>
        <w:t xml:space="preserve"> </w:t>
      </w:r>
      <w:r>
        <w:t xml:space="preserve">Activit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ty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ption / 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rt 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d 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rs / W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ks / Ye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hool Elective 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ing History and Oursel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ty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ption / 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rt 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d 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rs / W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ks / Ye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bb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Cardiopulmonary resusci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ty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ption / 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rt 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d 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rs / W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ks / Ye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ub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ce President of Emergency Action Clu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ctivity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ption / 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rt 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d 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rs / W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ks / Ye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bb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rving Rubber Stam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11,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urricular Activities</dc:title>
  <dc:creator/>
  <cp:keywords/>
  <dcterms:created xsi:type="dcterms:W3CDTF">2022-10-06T13:38:36Z</dcterms:created>
  <dcterms:modified xsi:type="dcterms:W3CDTF">2022-10-06T13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